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esgreen Babar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sgr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bar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01 Fieldcrest Drive, Mundelein, IL, USA Mundelein, IL, USA 600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ddyle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1392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d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7/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